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77DD8" w14:textId="77777777" w:rsidR="00AB23C8" w:rsidRDefault="00AB23C8" w:rsidP="00AB23C8">
      <w:pPr>
        <w:tabs>
          <w:tab w:val="center" w:pos="6390"/>
        </w:tabs>
        <w:autoSpaceDE w:val="0"/>
        <w:autoSpaceDN w:val="0"/>
        <w:adjustRightInd w:val="0"/>
        <w:spacing w:after="0"/>
        <w:ind w:left="720"/>
        <w:jc w:val="center"/>
        <w:rPr>
          <w:rFonts w:cs="Arial"/>
          <w:b/>
          <w:sz w:val="28"/>
          <w:szCs w:val="28"/>
        </w:rPr>
      </w:pPr>
      <w:r w:rsidRPr="007E5C42">
        <w:rPr>
          <w:rFonts w:cs="Arial"/>
          <w:b/>
          <w:sz w:val="28"/>
          <w:szCs w:val="28"/>
        </w:rPr>
        <w:t xml:space="preserve">SPONSOR-INVESTIGATOR </w:t>
      </w:r>
    </w:p>
    <w:p w14:paraId="766389B4" w14:textId="77777777" w:rsidR="00AB23C8" w:rsidRDefault="00AB23C8" w:rsidP="00AB23C8">
      <w:pPr>
        <w:tabs>
          <w:tab w:val="center" w:pos="6390"/>
        </w:tabs>
        <w:autoSpaceDE w:val="0"/>
        <w:autoSpaceDN w:val="0"/>
        <w:adjustRightInd w:val="0"/>
        <w:spacing w:after="0"/>
        <w:ind w:left="720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EXPANDED ACCESS </w:t>
      </w:r>
      <w:r w:rsidRPr="007E5C42">
        <w:rPr>
          <w:rFonts w:cs="Arial"/>
          <w:b/>
          <w:sz w:val="28"/>
          <w:szCs w:val="28"/>
        </w:rPr>
        <w:t>IND</w:t>
      </w:r>
    </w:p>
    <w:p w14:paraId="63A6AE1B" w14:textId="77777777" w:rsidR="004B5E0F" w:rsidRPr="004B5E0F" w:rsidRDefault="00AB23C8" w:rsidP="00AB23C8">
      <w:pPr>
        <w:spacing w:after="0"/>
        <w:jc w:val="center"/>
        <w:rPr>
          <w:b/>
          <w:sz w:val="24"/>
          <w:szCs w:val="24"/>
        </w:rPr>
      </w:pPr>
      <w:r>
        <w:rPr>
          <w:rFonts w:cs="Arial"/>
          <w:b/>
          <w:sz w:val="28"/>
          <w:szCs w:val="28"/>
        </w:rPr>
        <w:t>TEMPLATE</w:t>
      </w:r>
      <w:r w:rsidRPr="007E5C42">
        <w:rPr>
          <w:rFonts w:cs="Arial"/>
          <w:b/>
          <w:sz w:val="28"/>
          <w:szCs w:val="28"/>
        </w:rPr>
        <w:t xml:space="preserve"> FOR</w:t>
      </w:r>
      <w:r>
        <w:rPr>
          <w:rFonts w:cs="Arial"/>
          <w:b/>
          <w:sz w:val="28"/>
          <w:szCs w:val="28"/>
        </w:rPr>
        <w:t xml:space="preserve"> WITHDRAWAL REQUEST</w:t>
      </w:r>
    </w:p>
    <w:p w14:paraId="0C723B6C" w14:textId="77777777" w:rsidR="00AB23C8" w:rsidRDefault="00AB23C8" w:rsidP="00F0537F">
      <w:pPr>
        <w:spacing w:after="0" w:line="240" w:lineRule="auto"/>
        <w:rPr>
          <w:rFonts w:eastAsia="Times New Roman"/>
          <w:sz w:val="24"/>
          <w:szCs w:val="24"/>
        </w:rPr>
      </w:pPr>
    </w:p>
    <w:p w14:paraId="155E4A25" w14:textId="77777777" w:rsidR="00F0537F" w:rsidRPr="00B1520D" w:rsidRDefault="00F0537F" w:rsidP="00F0537F">
      <w:pPr>
        <w:spacing w:after="0" w:line="240" w:lineRule="auto"/>
        <w:rPr>
          <w:rFonts w:eastAsia="Times New Roman"/>
          <w:sz w:val="24"/>
          <w:szCs w:val="24"/>
        </w:rPr>
      </w:pPr>
      <w:r w:rsidRPr="00B1520D">
        <w:rPr>
          <w:rFonts w:eastAsia="Times New Roman"/>
          <w:sz w:val="24"/>
          <w:szCs w:val="24"/>
        </w:rPr>
        <w:t>Food and Drug Administration</w:t>
      </w:r>
    </w:p>
    <w:p w14:paraId="5D4F31D9" w14:textId="77777777" w:rsidR="00F0537F" w:rsidRPr="00B1520D" w:rsidRDefault="00F0537F" w:rsidP="00F0537F">
      <w:pPr>
        <w:spacing w:after="0" w:line="240" w:lineRule="auto"/>
        <w:rPr>
          <w:rFonts w:eastAsia="Times New Roman"/>
          <w:sz w:val="24"/>
          <w:szCs w:val="24"/>
        </w:rPr>
      </w:pPr>
      <w:r w:rsidRPr="00B1520D">
        <w:rPr>
          <w:rFonts w:eastAsia="Times New Roman"/>
          <w:sz w:val="24"/>
          <w:szCs w:val="24"/>
        </w:rPr>
        <w:t>Center for Drug Evaluation and Research</w:t>
      </w:r>
    </w:p>
    <w:p w14:paraId="42384BD1" w14:textId="77777777" w:rsidR="00F0537F" w:rsidRPr="00B1520D" w:rsidRDefault="00F0537F" w:rsidP="00F0537F">
      <w:pPr>
        <w:spacing w:after="0" w:line="240" w:lineRule="auto"/>
        <w:rPr>
          <w:rFonts w:eastAsia="Times New Roman"/>
          <w:sz w:val="24"/>
          <w:szCs w:val="24"/>
        </w:rPr>
      </w:pPr>
      <w:commentRangeStart w:id="0"/>
      <w:r w:rsidRPr="00B1520D">
        <w:rPr>
          <w:rFonts w:eastAsia="Times New Roman"/>
          <w:sz w:val="24"/>
          <w:szCs w:val="24"/>
        </w:rPr>
        <w:t>[DIVISION ]</w:t>
      </w:r>
      <w:commentRangeEnd w:id="0"/>
      <w:r>
        <w:rPr>
          <w:rStyle w:val="CommentReference"/>
        </w:rPr>
        <w:commentReference w:id="0"/>
      </w:r>
    </w:p>
    <w:p w14:paraId="04C15FAE" w14:textId="77777777" w:rsidR="00F0537F" w:rsidRPr="00B1520D" w:rsidRDefault="00F0537F" w:rsidP="00F0537F">
      <w:pPr>
        <w:spacing w:after="0" w:line="240" w:lineRule="auto"/>
        <w:rPr>
          <w:rFonts w:eastAsia="Times New Roman"/>
          <w:sz w:val="24"/>
          <w:szCs w:val="24"/>
        </w:rPr>
      </w:pPr>
      <w:r w:rsidRPr="00B1520D">
        <w:rPr>
          <w:rFonts w:eastAsia="Times New Roman"/>
          <w:sz w:val="24"/>
          <w:szCs w:val="24"/>
        </w:rPr>
        <w:t>Central Document Room</w:t>
      </w:r>
    </w:p>
    <w:p w14:paraId="09804605" w14:textId="77777777" w:rsidR="00F0537F" w:rsidRPr="00B1520D" w:rsidRDefault="00F0537F" w:rsidP="00F0537F">
      <w:pPr>
        <w:spacing w:after="0" w:line="240" w:lineRule="auto"/>
        <w:rPr>
          <w:rFonts w:eastAsia="Times New Roman"/>
          <w:sz w:val="24"/>
          <w:szCs w:val="24"/>
        </w:rPr>
      </w:pPr>
      <w:r w:rsidRPr="00B1520D">
        <w:rPr>
          <w:rFonts w:eastAsia="Times New Roman"/>
          <w:sz w:val="24"/>
          <w:szCs w:val="24"/>
        </w:rPr>
        <w:t xml:space="preserve">5901-B </w:t>
      </w:r>
      <w:proofErr w:type="spellStart"/>
      <w:r w:rsidRPr="00B1520D">
        <w:rPr>
          <w:rFonts w:eastAsia="Times New Roman"/>
          <w:sz w:val="24"/>
          <w:szCs w:val="24"/>
        </w:rPr>
        <w:t>Ammendale</w:t>
      </w:r>
      <w:proofErr w:type="spellEnd"/>
      <w:r w:rsidRPr="00B1520D">
        <w:rPr>
          <w:rFonts w:eastAsia="Times New Roman"/>
          <w:sz w:val="24"/>
          <w:szCs w:val="24"/>
        </w:rPr>
        <w:t xml:space="preserve"> Road</w:t>
      </w:r>
    </w:p>
    <w:p w14:paraId="190ADCF3" w14:textId="77777777" w:rsidR="00F0537F" w:rsidRDefault="00F0537F" w:rsidP="00F0537F">
      <w:pPr>
        <w:rPr>
          <w:rFonts w:eastAsia="Times New Roman"/>
          <w:sz w:val="24"/>
          <w:szCs w:val="24"/>
        </w:rPr>
      </w:pPr>
      <w:r w:rsidRPr="00B1520D">
        <w:rPr>
          <w:rFonts w:eastAsia="Times New Roman"/>
          <w:sz w:val="24"/>
          <w:szCs w:val="24"/>
        </w:rPr>
        <w:t>Beltsville, MD  20705-1266</w:t>
      </w:r>
    </w:p>
    <w:p w14:paraId="50CB136B" w14:textId="77777777" w:rsidR="004B5E0F" w:rsidRPr="00F0537F" w:rsidRDefault="004B5E0F" w:rsidP="00F0537F">
      <w:pPr>
        <w:rPr>
          <w:sz w:val="24"/>
          <w:szCs w:val="24"/>
          <w:lang w:val="da-DK"/>
        </w:rPr>
      </w:pPr>
      <w:r w:rsidRPr="00F0537F">
        <w:rPr>
          <w:b/>
          <w:sz w:val="24"/>
          <w:szCs w:val="24"/>
          <w:lang w:val="da-DK"/>
        </w:rPr>
        <w:t>Date:</w:t>
      </w:r>
      <w:r w:rsidRPr="00F0537F">
        <w:rPr>
          <w:sz w:val="24"/>
          <w:szCs w:val="24"/>
          <w:lang w:val="da-DK"/>
        </w:rPr>
        <w:t xml:space="preserve">  </w:t>
      </w:r>
      <w:r w:rsidRPr="00F0537F">
        <w:rPr>
          <w:sz w:val="24"/>
          <w:szCs w:val="24"/>
          <w:lang w:val="da-DK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F0537F">
        <w:rPr>
          <w:sz w:val="24"/>
          <w:szCs w:val="24"/>
          <w:lang w:val="da-DK"/>
        </w:rPr>
        <w:instrText xml:space="preserve"> FORMTEXT </w:instrText>
      </w:r>
      <w:r w:rsidRPr="00F0537F">
        <w:rPr>
          <w:sz w:val="24"/>
          <w:szCs w:val="24"/>
          <w:lang w:val="da-DK"/>
        </w:rPr>
      </w:r>
      <w:r w:rsidRPr="00F0537F">
        <w:rPr>
          <w:sz w:val="24"/>
          <w:szCs w:val="24"/>
          <w:lang w:val="da-DK"/>
        </w:rPr>
        <w:fldChar w:fldCharType="separate"/>
      </w:r>
      <w:r w:rsidRPr="00F0537F">
        <w:rPr>
          <w:noProof/>
          <w:sz w:val="24"/>
          <w:szCs w:val="24"/>
          <w:lang w:val="da-DK"/>
        </w:rPr>
        <w:t> </w:t>
      </w:r>
      <w:r w:rsidRPr="00F0537F">
        <w:rPr>
          <w:noProof/>
          <w:sz w:val="24"/>
          <w:szCs w:val="24"/>
          <w:lang w:val="da-DK"/>
        </w:rPr>
        <w:t> </w:t>
      </w:r>
      <w:r w:rsidRPr="00F0537F">
        <w:rPr>
          <w:noProof/>
          <w:sz w:val="24"/>
          <w:szCs w:val="24"/>
          <w:lang w:val="da-DK"/>
        </w:rPr>
        <w:t> </w:t>
      </w:r>
      <w:r w:rsidRPr="00F0537F">
        <w:rPr>
          <w:noProof/>
          <w:sz w:val="24"/>
          <w:szCs w:val="24"/>
          <w:lang w:val="da-DK"/>
        </w:rPr>
        <w:t> </w:t>
      </w:r>
      <w:r w:rsidRPr="00F0537F">
        <w:rPr>
          <w:noProof/>
          <w:sz w:val="24"/>
          <w:szCs w:val="24"/>
          <w:lang w:val="da-DK"/>
        </w:rPr>
        <w:t> </w:t>
      </w:r>
      <w:r w:rsidRPr="00F0537F">
        <w:rPr>
          <w:sz w:val="24"/>
          <w:szCs w:val="24"/>
          <w:lang w:val="da-DK"/>
        </w:rPr>
        <w:fldChar w:fldCharType="end"/>
      </w:r>
      <w:bookmarkEnd w:id="1"/>
    </w:p>
    <w:p w14:paraId="19B4D21B" w14:textId="77777777" w:rsidR="004B5E0F" w:rsidRPr="00F0537F" w:rsidRDefault="004B5E0F" w:rsidP="004B5E0F">
      <w:pPr>
        <w:jc w:val="both"/>
        <w:rPr>
          <w:b/>
          <w:sz w:val="24"/>
          <w:szCs w:val="24"/>
        </w:rPr>
      </w:pPr>
      <w:r w:rsidRPr="00F0537F">
        <w:rPr>
          <w:b/>
          <w:sz w:val="24"/>
          <w:szCs w:val="24"/>
        </w:rPr>
        <w:t xml:space="preserve">IND # </w:t>
      </w:r>
      <w:r w:rsidRPr="00F0537F">
        <w:rPr>
          <w:b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F0537F">
        <w:rPr>
          <w:b/>
          <w:sz w:val="24"/>
          <w:szCs w:val="24"/>
        </w:rPr>
        <w:instrText xml:space="preserve"> FORMTEXT </w:instrText>
      </w:r>
      <w:r w:rsidRPr="00F0537F">
        <w:rPr>
          <w:b/>
          <w:sz w:val="24"/>
          <w:szCs w:val="24"/>
        </w:rPr>
      </w:r>
      <w:r w:rsidRPr="00F0537F">
        <w:rPr>
          <w:b/>
          <w:sz w:val="24"/>
          <w:szCs w:val="24"/>
        </w:rPr>
        <w:fldChar w:fldCharType="separate"/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sz w:val="24"/>
          <w:szCs w:val="24"/>
        </w:rPr>
        <w:fldChar w:fldCharType="end"/>
      </w:r>
      <w:bookmarkEnd w:id="2"/>
      <w:r w:rsidR="00831D69" w:rsidRPr="00F0537F">
        <w:rPr>
          <w:b/>
          <w:sz w:val="24"/>
          <w:szCs w:val="24"/>
        </w:rPr>
        <w:t xml:space="preserve"> Withdrawal request</w:t>
      </w:r>
    </w:p>
    <w:p w14:paraId="48ED0E4E" w14:textId="77777777" w:rsidR="00831D69" w:rsidRDefault="00831D69" w:rsidP="0005612C">
      <w:pPr>
        <w:jc w:val="both"/>
      </w:pPr>
    </w:p>
    <w:p w14:paraId="494A9E87" w14:textId="77777777" w:rsidR="00BC1F88" w:rsidRPr="00F0537F" w:rsidRDefault="00BC1F88" w:rsidP="0005612C">
      <w:pPr>
        <w:jc w:val="both"/>
        <w:rPr>
          <w:sz w:val="24"/>
          <w:szCs w:val="24"/>
        </w:rPr>
      </w:pPr>
      <w:r w:rsidRPr="00F0537F">
        <w:rPr>
          <w:sz w:val="24"/>
          <w:szCs w:val="24"/>
        </w:rPr>
        <w:t>To whom it may concern,</w:t>
      </w:r>
    </w:p>
    <w:p w14:paraId="4EB072DD" w14:textId="77777777" w:rsidR="00402444" w:rsidRPr="00F0537F" w:rsidRDefault="00831D69" w:rsidP="00402444">
      <w:pPr>
        <w:tabs>
          <w:tab w:val="center" w:pos="4680"/>
        </w:tabs>
        <w:suppressAutoHyphens/>
        <w:spacing w:after="0" w:line="240" w:lineRule="auto"/>
        <w:rPr>
          <w:rFonts w:eastAsia="Times New Roman"/>
          <w:sz w:val="24"/>
          <w:szCs w:val="24"/>
        </w:rPr>
      </w:pPr>
      <w:r w:rsidRPr="00F0537F">
        <w:rPr>
          <w:sz w:val="24"/>
          <w:szCs w:val="24"/>
        </w:rPr>
        <w:t xml:space="preserve">This application requests withdrawal of </w:t>
      </w:r>
      <w:r w:rsidR="00402444" w:rsidRPr="00F0537F">
        <w:rPr>
          <w:sz w:val="24"/>
          <w:szCs w:val="24"/>
        </w:rPr>
        <w:t xml:space="preserve">the Single Patient Expanded Access </w:t>
      </w:r>
      <w:r w:rsidRPr="00F0537F">
        <w:rPr>
          <w:sz w:val="24"/>
          <w:szCs w:val="24"/>
        </w:rPr>
        <w:t xml:space="preserve">IND </w:t>
      </w:r>
      <w:r w:rsidRPr="00F0537F">
        <w:rPr>
          <w:b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0537F">
        <w:rPr>
          <w:b/>
          <w:sz w:val="24"/>
          <w:szCs w:val="24"/>
        </w:rPr>
        <w:instrText xml:space="preserve"> FORMTEXT </w:instrText>
      </w:r>
      <w:r w:rsidRPr="00F0537F">
        <w:rPr>
          <w:b/>
          <w:sz w:val="24"/>
          <w:szCs w:val="24"/>
        </w:rPr>
      </w:r>
      <w:r w:rsidRPr="00F0537F">
        <w:rPr>
          <w:b/>
          <w:sz w:val="24"/>
          <w:szCs w:val="24"/>
        </w:rPr>
        <w:fldChar w:fldCharType="separate"/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noProof/>
          <w:sz w:val="24"/>
          <w:szCs w:val="24"/>
        </w:rPr>
        <w:t> </w:t>
      </w:r>
      <w:r w:rsidRPr="00F0537F">
        <w:rPr>
          <w:b/>
          <w:sz w:val="24"/>
          <w:szCs w:val="24"/>
        </w:rPr>
        <w:fldChar w:fldCharType="end"/>
      </w:r>
      <w:r w:rsidR="00402444" w:rsidRPr="00F0537F">
        <w:rPr>
          <w:b/>
          <w:sz w:val="24"/>
          <w:szCs w:val="24"/>
        </w:rPr>
        <w:t xml:space="preserve"> </w:t>
      </w:r>
      <w:r w:rsidR="00402444" w:rsidRPr="00F0537F">
        <w:rPr>
          <w:sz w:val="24"/>
          <w:szCs w:val="24"/>
        </w:rPr>
        <w:t xml:space="preserve">.  All clinical treatment conducted </w:t>
      </w:r>
      <w:r w:rsidR="00402444" w:rsidRPr="00F0537F">
        <w:rPr>
          <w:rFonts w:eastAsia="Times New Roman"/>
          <w:sz w:val="24"/>
          <w:szCs w:val="24"/>
        </w:rPr>
        <w:t xml:space="preserve">under the IND has ended. </w:t>
      </w:r>
    </w:p>
    <w:p w14:paraId="62336F9C" w14:textId="77777777" w:rsidR="00402444" w:rsidRPr="00F0537F" w:rsidRDefault="00402444" w:rsidP="00402444">
      <w:pPr>
        <w:tabs>
          <w:tab w:val="center" w:pos="4680"/>
        </w:tabs>
        <w:suppressAutoHyphens/>
        <w:spacing w:after="0" w:line="240" w:lineRule="auto"/>
        <w:rPr>
          <w:rFonts w:eastAsia="Times New Roman"/>
          <w:sz w:val="24"/>
          <w:szCs w:val="24"/>
        </w:rPr>
      </w:pPr>
    </w:p>
    <w:p w14:paraId="6A4DA004" w14:textId="77777777" w:rsidR="00402444" w:rsidRPr="00F0537F" w:rsidRDefault="00402444" w:rsidP="00402444">
      <w:pPr>
        <w:tabs>
          <w:tab w:val="center" w:pos="4680"/>
        </w:tabs>
        <w:suppressAutoHyphens/>
        <w:spacing w:after="0" w:line="240" w:lineRule="auto"/>
        <w:rPr>
          <w:rFonts w:eastAsia="Times New Roman"/>
          <w:sz w:val="24"/>
          <w:szCs w:val="24"/>
        </w:rPr>
      </w:pPr>
      <w:r w:rsidRPr="00F0537F">
        <w:rPr>
          <w:rFonts w:eastAsia="Times New Roman"/>
          <w:sz w:val="24"/>
          <w:szCs w:val="24"/>
        </w:rPr>
        <w:t>Enclosed please find 3 copies of the following documents for your review:</w:t>
      </w:r>
    </w:p>
    <w:p w14:paraId="3F00AC52" w14:textId="77777777" w:rsidR="00402444" w:rsidRPr="00F0537F" w:rsidRDefault="00402444" w:rsidP="00402444">
      <w:pPr>
        <w:numPr>
          <w:ilvl w:val="0"/>
          <w:numId w:val="2"/>
        </w:numPr>
        <w:suppressAutoHyphens/>
        <w:spacing w:after="0" w:line="240" w:lineRule="auto"/>
        <w:rPr>
          <w:sz w:val="24"/>
          <w:szCs w:val="24"/>
        </w:rPr>
      </w:pPr>
      <w:r w:rsidRPr="00F0537F">
        <w:rPr>
          <w:sz w:val="24"/>
          <w:szCs w:val="24"/>
        </w:rPr>
        <w:t xml:space="preserve">Form FDA </w:t>
      </w:r>
      <w:hyperlink r:id="rId13" w:history="1">
        <w:r w:rsidRPr="00F0537F">
          <w:rPr>
            <w:rStyle w:val="Hyperlink"/>
            <w:rFonts w:cs="Calibri"/>
            <w:sz w:val="24"/>
            <w:szCs w:val="24"/>
          </w:rPr>
          <w:t>3926</w:t>
        </w:r>
      </w:hyperlink>
    </w:p>
    <w:p w14:paraId="17DF8ABA" w14:textId="77777777" w:rsidR="00402444" w:rsidRPr="00F0537F" w:rsidRDefault="00402444" w:rsidP="00402444">
      <w:pPr>
        <w:numPr>
          <w:ilvl w:val="0"/>
          <w:numId w:val="2"/>
        </w:numPr>
        <w:suppressAutoHyphens/>
        <w:spacing w:after="0" w:line="240" w:lineRule="auto"/>
        <w:rPr>
          <w:sz w:val="24"/>
          <w:szCs w:val="24"/>
        </w:rPr>
      </w:pPr>
      <w:r w:rsidRPr="00F0537F">
        <w:rPr>
          <w:sz w:val="24"/>
          <w:szCs w:val="24"/>
        </w:rPr>
        <w:t xml:space="preserve">Summary of </w:t>
      </w:r>
      <w:commentRangeStart w:id="3"/>
      <w:r w:rsidRPr="00F0537F">
        <w:rPr>
          <w:sz w:val="24"/>
          <w:szCs w:val="24"/>
        </w:rPr>
        <w:t>Expanded Access Use</w:t>
      </w:r>
      <w:commentRangeEnd w:id="3"/>
      <w:r w:rsidR="00E16C41">
        <w:rPr>
          <w:rStyle w:val="CommentReference"/>
        </w:rPr>
        <w:commentReference w:id="3"/>
      </w:r>
    </w:p>
    <w:p w14:paraId="75D9B93D" w14:textId="77777777" w:rsidR="00831D69" w:rsidRPr="00F0537F" w:rsidRDefault="00831D69" w:rsidP="00831D69">
      <w:pPr>
        <w:jc w:val="both"/>
        <w:rPr>
          <w:sz w:val="24"/>
          <w:szCs w:val="24"/>
        </w:rPr>
      </w:pPr>
    </w:p>
    <w:p w14:paraId="3CA457CA" w14:textId="77777777" w:rsidR="009022AE" w:rsidRPr="00F0537F" w:rsidRDefault="00F827FE" w:rsidP="0005612C">
      <w:pPr>
        <w:jc w:val="both"/>
        <w:rPr>
          <w:sz w:val="24"/>
          <w:szCs w:val="24"/>
        </w:rPr>
      </w:pPr>
      <w:r w:rsidRPr="00F0537F">
        <w:rPr>
          <w:sz w:val="24"/>
          <w:szCs w:val="24"/>
        </w:rPr>
        <w:t xml:space="preserve">Thank you for your attention to </w:t>
      </w:r>
      <w:r w:rsidR="00BC1F88" w:rsidRPr="00F0537F">
        <w:rPr>
          <w:sz w:val="24"/>
          <w:szCs w:val="24"/>
        </w:rPr>
        <w:t xml:space="preserve">this </w:t>
      </w:r>
      <w:r w:rsidR="0005612C" w:rsidRPr="00F0537F">
        <w:rPr>
          <w:sz w:val="24"/>
          <w:szCs w:val="24"/>
        </w:rPr>
        <w:t>communication</w:t>
      </w:r>
      <w:r w:rsidR="00BC1F88" w:rsidRPr="00F0537F">
        <w:rPr>
          <w:sz w:val="24"/>
          <w:szCs w:val="24"/>
        </w:rPr>
        <w:t xml:space="preserve">. If you have any questions related to this </w:t>
      </w:r>
      <w:r w:rsidR="0005612C" w:rsidRPr="00F0537F">
        <w:rPr>
          <w:sz w:val="24"/>
          <w:szCs w:val="24"/>
        </w:rPr>
        <w:t>letter</w:t>
      </w:r>
      <w:r w:rsidRPr="00F0537F">
        <w:rPr>
          <w:sz w:val="24"/>
          <w:szCs w:val="24"/>
        </w:rPr>
        <w:t>,</w:t>
      </w:r>
      <w:r w:rsidR="0005612C" w:rsidRPr="00F0537F">
        <w:rPr>
          <w:sz w:val="24"/>
          <w:szCs w:val="24"/>
        </w:rPr>
        <w:t xml:space="preserve"> </w:t>
      </w:r>
      <w:r w:rsidR="00BC1F88" w:rsidRPr="00F0537F">
        <w:rPr>
          <w:sz w:val="24"/>
          <w:szCs w:val="24"/>
        </w:rPr>
        <w:t>please feel free to contact me</w:t>
      </w:r>
      <w:r w:rsidR="009022AE" w:rsidRPr="00F0537F">
        <w:rPr>
          <w:sz w:val="24"/>
          <w:szCs w:val="24"/>
        </w:rPr>
        <w:t xml:space="preserve"> at </w:t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  <w:t>__________</w:t>
      </w:r>
      <w:r w:rsidR="009022AE" w:rsidRPr="00F0537F">
        <w:rPr>
          <w:sz w:val="24"/>
          <w:szCs w:val="24"/>
        </w:rPr>
        <w:t xml:space="preserve"> or via email at: </w:t>
      </w:r>
      <w:r w:rsidR="004B5E0F" w:rsidRPr="00F0537F">
        <w:rPr>
          <w:sz w:val="24"/>
          <w:szCs w:val="24"/>
        </w:rPr>
        <w:t>__________</w:t>
      </w:r>
      <w:r w:rsidR="009022AE" w:rsidRPr="00F0537F">
        <w:rPr>
          <w:sz w:val="24"/>
          <w:szCs w:val="24"/>
        </w:rPr>
        <w:t xml:space="preserve">or </w:t>
      </w:r>
      <w:r w:rsidRPr="00F0537F">
        <w:rPr>
          <w:sz w:val="24"/>
          <w:szCs w:val="24"/>
        </w:rPr>
        <w:t xml:space="preserve">you may </w:t>
      </w:r>
      <w:r w:rsidR="009022AE" w:rsidRPr="00F0537F">
        <w:rPr>
          <w:sz w:val="24"/>
          <w:szCs w:val="24"/>
        </w:rPr>
        <w:t xml:space="preserve">contact </w:t>
      </w:r>
      <w:r w:rsidR="00646C28" w:rsidRPr="00F0537F">
        <w:rPr>
          <w:sz w:val="24"/>
          <w:szCs w:val="24"/>
        </w:rPr>
        <w:t xml:space="preserve"> </w:t>
      </w:r>
      <w:r w:rsidR="009022AE" w:rsidRPr="00F0537F">
        <w:rPr>
          <w:sz w:val="24"/>
          <w:szCs w:val="24"/>
        </w:rPr>
        <w:t xml:space="preserve"> </w:t>
      </w:r>
      <w:r w:rsidR="004B5E0F" w:rsidRPr="00F0537F">
        <w:rPr>
          <w:sz w:val="24"/>
          <w:szCs w:val="24"/>
        </w:rPr>
        <w:t>________________</w:t>
      </w:r>
      <w:r w:rsidR="009022AE" w:rsidRPr="00F0537F">
        <w:rPr>
          <w:sz w:val="24"/>
          <w:szCs w:val="24"/>
        </w:rPr>
        <w:t xml:space="preserve"> at </w:t>
      </w:r>
      <w:r w:rsidR="004B5E0F" w:rsidRPr="00F0537F">
        <w:rPr>
          <w:sz w:val="24"/>
          <w:szCs w:val="24"/>
        </w:rPr>
        <w:t>___________</w:t>
      </w:r>
      <w:r w:rsidR="009022AE" w:rsidRPr="00F0537F">
        <w:rPr>
          <w:sz w:val="24"/>
          <w:szCs w:val="24"/>
        </w:rPr>
        <w:t xml:space="preserve"> or via email:</w:t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</w:r>
      <w:r w:rsidR="004B5E0F" w:rsidRPr="00F0537F">
        <w:rPr>
          <w:sz w:val="24"/>
          <w:szCs w:val="24"/>
        </w:rPr>
        <w:softHyphen/>
      </w:r>
      <w:r w:rsidR="00402444" w:rsidRPr="00F0537F">
        <w:rPr>
          <w:sz w:val="24"/>
          <w:szCs w:val="24"/>
        </w:rPr>
        <w:t xml:space="preserve"> </w:t>
      </w:r>
      <w:r w:rsidR="004B5E0F" w:rsidRPr="00F0537F">
        <w:rPr>
          <w:sz w:val="24"/>
          <w:szCs w:val="24"/>
        </w:rPr>
        <w:t>___________ for administrative questions</w:t>
      </w:r>
      <w:r w:rsidR="009022AE" w:rsidRPr="00F0537F">
        <w:rPr>
          <w:sz w:val="24"/>
          <w:szCs w:val="24"/>
        </w:rPr>
        <w:t>.</w:t>
      </w:r>
    </w:p>
    <w:p w14:paraId="07C8B954" w14:textId="77777777" w:rsidR="004B5E0F" w:rsidRPr="00F0537F" w:rsidRDefault="004B5E0F" w:rsidP="004B5E0F">
      <w:pPr>
        <w:rPr>
          <w:sz w:val="24"/>
          <w:szCs w:val="24"/>
        </w:rPr>
      </w:pPr>
      <w:r w:rsidRPr="00F0537F">
        <w:rPr>
          <w:sz w:val="24"/>
          <w:szCs w:val="24"/>
        </w:rPr>
        <w:t>Sincerely</w:t>
      </w:r>
      <w:r w:rsidR="00C368D6" w:rsidRPr="00F0537F">
        <w:rPr>
          <w:sz w:val="24"/>
          <w:szCs w:val="24"/>
        </w:rPr>
        <w:t xml:space="preserve"> yours</w:t>
      </w:r>
      <w:r w:rsidRPr="00F0537F">
        <w:rPr>
          <w:sz w:val="24"/>
          <w:szCs w:val="24"/>
        </w:rPr>
        <w:t xml:space="preserve">, </w:t>
      </w:r>
    </w:p>
    <w:p w14:paraId="3A7A6FEE" w14:textId="77777777" w:rsidR="004B5E0F" w:rsidRPr="00F0537F" w:rsidRDefault="004B5E0F" w:rsidP="004B5E0F">
      <w:pPr>
        <w:rPr>
          <w:sz w:val="24"/>
          <w:szCs w:val="24"/>
        </w:rPr>
      </w:pPr>
    </w:p>
    <w:p w14:paraId="0624E1F2" w14:textId="77777777" w:rsidR="00646C28" w:rsidRDefault="004B5E0F" w:rsidP="004B5E0F">
      <w:r w:rsidRPr="008660C2">
        <w:t>___________________________</w:t>
      </w:r>
      <w:r>
        <w:t>_____</w:t>
      </w:r>
      <w:r w:rsidRPr="008660C2">
        <w:tab/>
      </w:r>
      <w:r>
        <w:tab/>
      </w:r>
    </w:p>
    <w:p w14:paraId="4FFCA448" w14:textId="77777777" w:rsidR="00646C28" w:rsidRPr="00F0537F" w:rsidRDefault="004B5E0F" w:rsidP="00646C28">
      <w:pPr>
        <w:rPr>
          <w:sz w:val="24"/>
          <w:szCs w:val="24"/>
        </w:rPr>
      </w:pPr>
      <w:r w:rsidRPr="00F0537F">
        <w:rPr>
          <w:b/>
          <w:sz w:val="24"/>
          <w:szCs w:val="24"/>
        </w:rPr>
        <w:t>Signature of Sponsor- Investigator</w:t>
      </w:r>
      <w:r w:rsidRPr="00F0537F">
        <w:rPr>
          <w:sz w:val="24"/>
          <w:szCs w:val="24"/>
        </w:rPr>
        <w:tab/>
      </w:r>
    </w:p>
    <w:p w14:paraId="2A372DCF" w14:textId="77777777" w:rsidR="00646C28" w:rsidRPr="00F0537F" w:rsidRDefault="00646C28" w:rsidP="00646C28">
      <w:pPr>
        <w:rPr>
          <w:sz w:val="24"/>
          <w:szCs w:val="24"/>
        </w:rPr>
      </w:pPr>
    </w:p>
    <w:p w14:paraId="21E514E6" w14:textId="77777777" w:rsidR="00646C28" w:rsidRDefault="00646C28" w:rsidP="0005612C">
      <w:pPr>
        <w:jc w:val="both"/>
        <w:rPr>
          <w:b/>
          <w:sz w:val="24"/>
          <w:szCs w:val="24"/>
        </w:rPr>
      </w:pPr>
      <w:r w:rsidRPr="00F0537F">
        <w:rPr>
          <w:b/>
          <w:sz w:val="24"/>
          <w:szCs w:val="24"/>
        </w:rPr>
        <w:t>Printed Name of Sponsor- Investigator</w:t>
      </w:r>
    </w:p>
    <w:p w14:paraId="6C5F85F5" w14:textId="77777777" w:rsidR="00E67ACA" w:rsidRPr="00E67ACA" w:rsidRDefault="00E67ACA" w:rsidP="00E67ACA">
      <w:pPr>
        <w:ind w:firstLine="720"/>
        <w:rPr>
          <w:sz w:val="24"/>
          <w:szCs w:val="24"/>
        </w:rPr>
      </w:pPr>
    </w:p>
    <w:sectPr w:rsidR="00E67ACA" w:rsidRPr="00E67ACA" w:rsidSect="00E34830">
      <w:headerReference w:type="default" r:id="rId14"/>
      <w:footerReference w:type="default" r:id="rId15"/>
      <w:pgSz w:w="12240" w:h="15840"/>
      <w:pgMar w:top="1440" w:right="1440" w:bottom="1440" w:left="1440" w:header="720" w:footer="576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Huber, Margaret L" w:date="2018-09-24T11:06:00Z" w:initials="HML">
    <w:p w14:paraId="27A2F002" w14:textId="77777777" w:rsidR="00F0537F" w:rsidRDefault="00F0537F">
      <w:pPr>
        <w:pStyle w:val="CommentText"/>
      </w:pPr>
      <w:r>
        <w:rPr>
          <w:rStyle w:val="CommentReference"/>
        </w:rPr>
        <w:annotationRef/>
      </w:r>
      <w:r>
        <w:t>Insert appropriate divis</w:t>
      </w:r>
      <w:r w:rsidR="00E16C41">
        <w:t>i</w:t>
      </w:r>
      <w:r>
        <w:t>on</w:t>
      </w:r>
    </w:p>
  </w:comment>
  <w:comment w:id="3" w:author="Huber, Margaret L" w:date="2018-09-24T11:30:00Z" w:initials="HML">
    <w:p w14:paraId="30DE34B3" w14:textId="77777777" w:rsidR="00E16C41" w:rsidRDefault="00E16C41">
      <w:pPr>
        <w:pStyle w:val="CommentText"/>
      </w:pPr>
      <w:r>
        <w:rPr>
          <w:rStyle w:val="CommentReference"/>
        </w:rPr>
        <w:annotationRef/>
      </w:r>
      <w:r>
        <w:t>Include any adverse effec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7A2F002" w15:done="0"/>
  <w15:commentEx w15:paraId="30DE34B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7A2F002" w16cid:durableId="1F5343B3"/>
  <w16cid:commentId w16cid:paraId="30DE34B3" w16cid:durableId="1F5349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9106BE" w14:textId="77777777" w:rsidR="00844524" w:rsidRDefault="00844524" w:rsidP="00AD2333">
      <w:pPr>
        <w:spacing w:after="0" w:line="240" w:lineRule="auto"/>
      </w:pPr>
      <w:r>
        <w:separator/>
      </w:r>
    </w:p>
  </w:endnote>
  <w:endnote w:type="continuationSeparator" w:id="0">
    <w:p w14:paraId="42D9A4C7" w14:textId="77777777" w:rsidR="00844524" w:rsidRDefault="00844524" w:rsidP="00AD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42C54" w14:textId="77777777" w:rsidR="00E34830" w:rsidRDefault="00E34830" w:rsidP="00E34830">
    <w:pPr>
      <w:pStyle w:val="Footer"/>
      <w:spacing w:after="0" w:line="240" w:lineRule="auto"/>
      <w:rPr>
        <w:lang w:val="en-US"/>
      </w:rPr>
    </w:pPr>
    <w:r>
      <w:rPr>
        <w:lang w:val="en-US"/>
      </w:rPr>
      <w:t xml:space="preserve">Version </w:t>
    </w:r>
    <w:r w:rsidR="00E420F8">
      <w:rPr>
        <w:lang w:val="en-US"/>
      </w:rPr>
      <w:t>9/</w:t>
    </w:r>
    <w:r w:rsidR="00E67ACA">
      <w:rPr>
        <w:lang w:val="en-US"/>
      </w:rPr>
      <w:t>1/21</w:t>
    </w:r>
  </w:p>
  <w:p w14:paraId="563574D2" w14:textId="77777777" w:rsidR="00E34830" w:rsidRPr="00E34830" w:rsidRDefault="00E34830">
    <w:pPr>
      <w:pStyle w:val="Footer"/>
      <w:rPr>
        <w:lang w:val="en-US"/>
      </w:rPr>
    </w:pPr>
    <w:r>
      <w:rPr>
        <w:lang w:val="en-US"/>
      </w:rPr>
      <w:t xml:space="preserve">Office of </w:t>
    </w:r>
    <w:r w:rsidR="00E67ACA">
      <w:rPr>
        <w:lang w:val="en-US"/>
      </w:rPr>
      <w:t xml:space="preserve">Research Integrity and </w:t>
    </w:r>
    <w:r>
      <w:rPr>
        <w:lang w:val="en-US"/>
      </w:rPr>
      <w:t>Compliance</w:t>
    </w:r>
  </w:p>
  <w:p w14:paraId="5BCF821E" w14:textId="77777777" w:rsidR="00E34830" w:rsidRDefault="00E34830" w:rsidP="00E34830">
    <w:pPr>
      <w:pStyle w:val="Footer"/>
      <w:spacing w:after="0" w:line="240" w:lineRule="auto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B9B25" w14:textId="77777777" w:rsidR="00844524" w:rsidRDefault="00844524" w:rsidP="00AD2333">
      <w:pPr>
        <w:spacing w:after="0" w:line="240" w:lineRule="auto"/>
      </w:pPr>
      <w:r>
        <w:separator/>
      </w:r>
    </w:p>
  </w:footnote>
  <w:footnote w:type="continuationSeparator" w:id="0">
    <w:p w14:paraId="79510F4A" w14:textId="77777777" w:rsidR="00844524" w:rsidRDefault="00844524" w:rsidP="00AD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3D724" w14:textId="77777777" w:rsidR="00831D69" w:rsidRPr="007E5C42" w:rsidRDefault="00AB23C8" w:rsidP="00646C28">
    <w:pPr>
      <w:tabs>
        <w:tab w:val="center" w:pos="6390"/>
      </w:tabs>
      <w:autoSpaceDE w:val="0"/>
      <w:autoSpaceDN w:val="0"/>
      <w:adjustRightInd w:val="0"/>
      <w:spacing w:after="0"/>
      <w:ind w:left="720"/>
      <w:jc w:val="center"/>
      <w:rPr>
        <w:rFonts w:cs="Arial"/>
        <w:b/>
        <w:sz w:val="28"/>
        <w:szCs w:val="28"/>
      </w:rPr>
    </w:pPr>
    <w:r>
      <w:rPr>
        <w:noProof/>
      </w:rPr>
      <w:pict w14:anchorId="2E6972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3" type="#_x0000_t75" style="position:absolute;left:0;text-align:left;margin-left:-56.25pt;margin-top:-31.5pt;width:255.75pt;height:43.5pt;z-index:251658752">
          <v:imagedata r:id="rId1" o:title="ORIC"/>
          <w10:wrap type="square"/>
        </v:shape>
      </w:pict>
    </w:r>
    <w:r>
      <w:rPr>
        <w:noProof/>
      </w:rPr>
      <w:pict w14:anchorId="1E61A1AE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style="position:absolute;left:0;text-align:left;margin-left:-156.3pt;margin-top:29.95pt;width:909pt;height:.05pt;z-index:251657728" o:connectortype="straight" strokecolor="#1f497d" strokeweight="4.5pt">
          <v:shadow type="perspective" color="#243f60" opacity=".5" offset="1pt" offset2="-1pt"/>
        </v:shape>
      </w:pict>
    </w:r>
  </w:p>
  <w:p w14:paraId="2951659C" w14:textId="77777777" w:rsidR="00831D69" w:rsidRDefault="00831D69" w:rsidP="00646C28">
    <w:pPr>
      <w:pStyle w:val="Title"/>
      <w:tabs>
        <w:tab w:val="left" w:pos="7200"/>
      </w:tabs>
      <w:ind w:right="720"/>
    </w:pPr>
    <w:r>
      <w:rPr>
        <w:noProof/>
      </w:rPr>
      <w:pict w14:anchorId="22845E97">
        <v:shape id="_x0000_s2051" type="#_x0000_t32" style="position:absolute;left:0;text-align:left;margin-left:-158.55pt;margin-top:3pt;width:910.5pt;height:.05pt;z-index:251656704" o:connectortype="straight" strokecolor="#b68c16" strokeweight="4.5pt">
          <v:shadow type="perspective" color="#243f60" opacity=".5" offset="1pt" offset2="-1p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60F2A"/>
    <w:multiLevelType w:val="hybridMultilevel"/>
    <w:tmpl w:val="DC0C392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F73F12"/>
    <w:multiLevelType w:val="hybridMultilevel"/>
    <w:tmpl w:val="A1025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3074"/>
    <o:shapelayout v:ext="edit">
      <o:idmap v:ext="edit" data="2"/>
      <o:rules v:ext="edit">
        <o:r id="V:Rule1" type="connector" idref="#_x0000_s2051"/>
        <o:r id="V:Rule2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rEwNDQ1NDEwMLZQ0lEKTi0uzszPAykwqgUAzeaEOywAAAA="/>
  </w:docVars>
  <w:rsids>
    <w:rsidRoot w:val="00BC1F88"/>
    <w:rsid w:val="0005612C"/>
    <w:rsid w:val="000A6768"/>
    <w:rsid w:val="000C55CB"/>
    <w:rsid w:val="000F6136"/>
    <w:rsid w:val="00112662"/>
    <w:rsid w:val="00144039"/>
    <w:rsid w:val="0018716A"/>
    <w:rsid w:val="001A4588"/>
    <w:rsid w:val="001E2700"/>
    <w:rsid w:val="00201AB8"/>
    <w:rsid w:val="00221FC8"/>
    <w:rsid w:val="0023206A"/>
    <w:rsid w:val="00233487"/>
    <w:rsid w:val="00264B91"/>
    <w:rsid w:val="00283414"/>
    <w:rsid w:val="00315388"/>
    <w:rsid w:val="0034057F"/>
    <w:rsid w:val="003726DB"/>
    <w:rsid w:val="0038553F"/>
    <w:rsid w:val="00395B77"/>
    <w:rsid w:val="003B72C0"/>
    <w:rsid w:val="003E2966"/>
    <w:rsid w:val="003F7E46"/>
    <w:rsid w:val="00402444"/>
    <w:rsid w:val="00412EF9"/>
    <w:rsid w:val="0042687F"/>
    <w:rsid w:val="00475A76"/>
    <w:rsid w:val="00493CA8"/>
    <w:rsid w:val="004B5E0F"/>
    <w:rsid w:val="004C3A4A"/>
    <w:rsid w:val="004F7D54"/>
    <w:rsid w:val="0050655E"/>
    <w:rsid w:val="00556641"/>
    <w:rsid w:val="00592C5F"/>
    <w:rsid w:val="005B5B82"/>
    <w:rsid w:val="005D4BD5"/>
    <w:rsid w:val="00625F5B"/>
    <w:rsid w:val="006314A7"/>
    <w:rsid w:val="00646C28"/>
    <w:rsid w:val="00684AE8"/>
    <w:rsid w:val="0068718C"/>
    <w:rsid w:val="006D774B"/>
    <w:rsid w:val="007013B4"/>
    <w:rsid w:val="007074CA"/>
    <w:rsid w:val="00742A78"/>
    <w:rsid w:val="00752D55"/>
    <w:rsid w:val="00767DFA"/>
    <w:rsid w:val="007D5E98"/>
    <w:rsid w:val="00831D69"/>
    <w:rsid w:val="00844524"/>
    <w:rsid w:val="008563EA"/>
    <w:rsid w:val="00882A5A"/>
    <w:rsid w:val="008D0245"/>
    <w:rsid w:val="009022AE"/>
    <w:rsid w:val="009077F0"/>
    <w:rsid w:val="00946B16"/>
    <w:rsid w:val="009844E3"/>
    <w:rsid w:val="0099360E"/>
    <w:rsid w:val="009A45F4"/>
    <w:rsid w:val="009C59F2"/>
    <w:rsid w:val="009F0569"/>
    <w:rsid w:val="009F50F3"/>
    <w:rsid w:val="00AB23C8"/>
    <w:rsid w:val="00AB5826"/>
    <w:rsid w:val="00AC74D5"/>
    <w:rsid w:val="00AD2333"/>
    <w:rsid w:val="00B32DE2"/>
    <w:rsid w:val="00B4265B"/>
    <w:rsid w:val="00B57F37"/>
    <w:rsid w:val="00B84C5F"/>
    <w:rsid w:val="00B86AA8"/>
    <w:rsid w:val="00BC1F88"/>
    <w:rsid w:val="00C368D6"/>
    <w:rsid w:val="00C5763F"/>
    <w:rsid w:val="00C64E7F"/>
    <w:rsid w:val="00C656A5"/>
    <w:rsid w:val="00C72FE5"/>
    <w:rsid w:val="00CB2C52"/>
    <w:rsid w:val="00CF44FE"/>
    <w:rsid w:val="00D6446B"/>
    <w:rsid w:val="00D75E6E"/>
    <w:rsid w:val="00D9208C"/>
    <w:rsid w:val="00D93060"/>
    <w:rsid w:val="00DF51FE"/>
    <w:rsid w:val="00E16C41"/>
    <w:rsid w:val="00E34830"/>
    <w:rsid w:val="00E420F8"/>
    <w:rsid w:val="00E67ACA"/>
    <w:rsid w:val="00F00967"/>
    <w:rsid w:val="00F0537F"/>
    <w:rsid w:val="00F827FE"/>
    <w:rsid w:val="00FB6D06"/>
    <w:rsid w:val="00FE1EB3"/>
    <w:rsid w:val="00FF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2AB520D0"/>
  <w15:chartTrackingRefBased/>
  <w15:docId w15:val="{6C0F801A-165D-4415-A4CA-C4CC537C3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F5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ound">
    <w:name w:val="Compound"/>
    <w:basedOn w:val="Normal"/>
    <w:uiPriority w:val="99"/>
    <w:rsid w:val="00BC1F88"/>
    <w:pPr>
      <w:keepNext/>
      <w:spacing w:before="720" w:after="0" w:line="240" w:lineRule="auto"/>
      <w:jc w:val="center"/>
    </w:pPr>
    <w:rPr>
      <w:rFonts w:ascii="Arial" w:eastAsia="Times New Roman" w:hAnsi="Arial"/>
      <w:sz w:val="32"/>
      <w:szCs w:val="20"/>
    </w:rPr>
  </w:style>
  <w:style w:type="paragraph" w:styleId="NormalWeb">
    <w:name w:val="Normal (Web)"/>
    <w:basedOn w:val="Normal"/>
    <w:uiPriority w:val="99"/>
    <w:semiHidden/>
    <w:unhideWhenUsed/>
    <w:rsid w:val="00C5763F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12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561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23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AD233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D23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D2333"/>
    <w:rPr>
      <w:sz w:val="22"/>
      <w:szCs w:val="22"/>
    </w:rPr>
  </w:style>
  <w:style w:type="character" w:styleId="Hyperlink">
    <w:name w:val="Hyperlink"/>
    <w:uiPriority w:val="99"/>
    <w:unhideWhenUsed/>
    <w:rsid w:val="009022AE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82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A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A5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882A5A"/>
    <w:rPr>
      <w:b/>
      <w:bCs/>
    </w:rPr>
  </w:style>
  <w:style w:type="paragraph" w:styleId="Title">
    <w:name w:val="Title"/>
    <w:basedOn w:val="Normal"/>
    <w:link w:val="TitleChar"/>
    <w:qFormat/>
    <w:rsid w:val="0038553F"/>
    <w:pPr>
      <w:spacing w:after="0" w:line="240" w:lineRule="auto"/>
      <w:jc w:val="center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customStyle="1" w:styleId="TitleChar">
    <w:name w:val="Title Char"/>
    <w:link w:val="Title"/>
    <w:rsid w:val="0038553F"/>
    <w:rPr>
      <w:rFonts w:ascii="Times New Roman" w:eastAsia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3E2966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40244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59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da.gov/downloads/aboutfda/reportsmanualsforms/forms/ucm504572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380D0B-C956-4A3B-8684-62FE0F89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50A420-ABFB-49D2-8996-D28347180C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4CFDDC-5C2F-4B51-AE29-7BF1556222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19, 2011</vt:lpstr>
    </vt:vector>
  </TitlesOfParts>
  <Company>Emory University</Company>
  <LinksUpToDate>false</LinksUpToDate>
  <CharactersWithSpaces>1126</CharactersWithSpaces>
  <SharedDoc>false</SharedDoc>
  <HLinks>
    <vt:vector size="6" baseType="variant">
      <vt:variant>
        <vt:i4>3473530</vt:i4>
      </vt:variant>
      <vt:variant>
        <vt:i4>9</vt:i4>
      </vt:variant>
      <vt:variant>
        <vt:i4>0</vt:i4>
      </vt:variant>
      <vt:variant>
        <vt:i4>5</vt:i4>
      </vt:variant>
      <vt:variant>
        <vt:lpwstr>https://www.fda.gov/downloads/aboutfda/reportsmanualsforms/forms/ucm504572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19, 2011</dc:title>
  <dc:subject/>
  <dc:creator>Mmdsn3</dc:creator>
  <cp:keywords/>
  <cp:lastModifiedBy>Davila, Maria G.</cp:lastModifiedBy>
  <cp:revision>2</cp:revision>
  <cp:lastPrinted>2012-11-30T14:18:00Z</cp:lastPrinted>
  <dcterms:created xsi:type="dcterms:W3CDTF">2021-09-27T16:49:00Z</dcterms:created>
  <dcterms:modified xsi:type="dcterms:W3CDTF">2021-09-2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